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1F8D0" w14:textId="4E195B5F" w:rsidR="00817804" w:rsidRPr="0053566E" w:rsidRDefault="7AF76B68" w:rsidP="5440B71D">
      <w:pPr>
        <w:jc w:val="center"/>
        <w:rPr>
          <w:b/>
          <w:bCs/>
          <w:i/>
          <w:iCs/>
          <w:u w:val="single"/>
        </w:rPr>
      </w:pPr>
      <w:r w:rsidRPr="5440B71D">
        <w:rPr>
          <w:b/>
          <w:bCs/>
          <w:i/>
          <w:iCs/>
          <w:sz w:val="44"/>
          <w:szCs w:val="44"/>
          <w:u w:val="single"/>
        </w:rPr>
        <w:t>Product</w:t>
      </w:r>
      <w:r w:rsidR="005753F4" w:rsidRPr="5440B71D">
        <w:rPr>
          <w:b/>
          <w:bCs/>
          <w:i/>
          <w:iCs/>
          <w:sz w:val="44"/>
          <w:szCs w:val="44"/>
          <w:u w:val="single"/>
        </w:rPr>
        <w:t xml:space="preserve"> Submission</w:t>
      </w:r>
      <w:r w:rsidR="008A6C00" w:rsidRPr="5440B71D">
        <w:rPr>
          <w:b/>
          <w:bCs/>
          <w:i/>
          <w:iCs/>
          <w:sz w:val="44"/>
          <w:szCs w:val="44"/>
          <w:u w:val="single"/>
        </w:rPr>
        <w:t xml:space="preserve"> Form</w:t>
      </w:r>
      <w:r w:rsidR="00451D7B" w:rsidRPr="5440B71D">
        <w:rPr>
          <w:b/>
          <w:bCs/>
          <w:i/>
          <w:iCs/>
          <w:sz w:val="44"/>
          <w:szCs w:val="44"/>
          <w:u w:val="single"/>
        </w:rPr>
        <w:t xml:space="preserve"> </w:t>
      </w:r>
    </w:p>
    <w:p w14:paraId="04C2F3F8" w14:textId="3F49F457" w:rsidR="00B61595" w:rsidRDefault="00673EC3" w:rsidP="2C7EA917">
      <w:pPr>
        <w:pStyle w:val="NoSpacing"/>
        <w:rPr>
          <w:highlight w:val="yellow"/>
        </w:rPr>
      </w:pPr>
      <w:r w:rsidRPr="2C7EA917">
        <w:rPr>
          <w:b/>
          <w:bCs/>
        </w:rPr>
        <w:t>Instructions:</w:t>
      </w:r>
      <w:r>
        <w:t xml:space="preserve"> </w:t>
      </w:r>
      <w:r w:rsidR="00CC5198">
        <w:t>Please s</w:t>
      </w:r>
      <w:r w:rsidR="00817804">
        <w:t xml:space="preserve">ubmit a completed </w:t>
      </w:r>
      <w:r w:rsidR="002752B8" w:rsidRPr="2C7EA917">
        <w:rPr>
          <w:b/>
          <w:bCs/>
          <w:i/>
          <w:iCs/>
          <w:u w:val="single"/>
        </w:rPr>
        <w:t xml:space="preserve">Microsoft </w:t>
      </w:r>
      <w:r w:rsidR="004A15A9" w:rsidRPr="2C7EA917">
        <w:rPr>
          <w:b/>
          <w:bCs/>
          <w:i/>
          <w:iCs/>
          <w:u w:val="single"/>
        </w:rPr>
        <w:t>Word</w:t>
      </w:r>
      <w:r w:rsidR="004A15A9">
        <w:t xml:space="preserve"> </w:t>
      </w:r>
      <w:r w:rsidR="00817804">
        <w:t xml:space="preserve">version of this </w:t>
      </w:r>
      <w:r w:rsidR="00105D29">
        <w:t xml:space="preserve">product submission </w:t>
      </w:r>
      <w:r w:rsidR="00817804">
        <w:t>form</w:t>
      </w:r>
      <w:r w:rsidR="00FA504D">
        <w:t xml:space="preserve">. </w:t>
      </w:r>
      <w:r w:rsidR="008B347F">
        <w:t>Please make sure to address each section</w:t>
      </w:r>
      <w:r w:rsidR="00B90F3A">
        <w:t xml:space="preserve"> below</w:t>
      </w:r>
      <w:r w:rsidR="008B347F">
        <w:t xml:space="preserve">, as </w:t>
      </w:r>
      <w:r w:rsidR="00817804">
        <w:t xml:space="preserve">an incomplete form will result in </w:t>
      </w:r>
      <w:r w:rsidR="008B347F">
        <w:t>team disqualification.</w:t>
      </w:r>
      <w:r w:rsidR="008D7848">
        <w:t xml:space="preserve"> The form should be filled </w:t>
      </w:r>
      <w:r w:rsidR="00F256ED">
        <w:t>with</w:t>
      </w:r>
      <w:r w:rsidR="001C0695">
        <w:t xml:space="preserve"> </w:t>
      </w:r>
      <w:r w:rsidR="00F256ED">
        <w:t xml:space="preserve">size 11 </w:t>
      </w:r>
      <w:r w:rsidR="004E3BDF">
        <w:t>Calibri</w:t>
      </w:r>
      <w:r w:rsidR="0042245E">
        <w:t>-</w:t>
      </w:r>
      <w:r w:rsidR="004E3BDF">
        <w:t xml:space="preserve">style </w:t>
      </w:r>
      <w:r w:rsidR="00F256ED">
        <w:t>fonts.</w:t>
      </w:r>
      <w:r w:rsidR="00024588">
        <w:t xml:space="preserve"> Please remember that the product submission </w:t>
      </w:r>
      <w:r w:rsidR="00963249">
        <w:t xml:space="preserve">form </w:t>
      </w:r>
      <w:r w:rsidR="00DD5647">
        <w:t xml:space="preserve">upload </w:t>
      </w:r>
      <w:r w:rsidR="00024588">
        <w:t xml:space="preserve">deadline is </w:t>
      </w:r>
      <w:r w:rsidR="00024588" w:rsidRPr="2C7EA917">
        <w:rPr>
          <w:b/>
          <w:bCs/>
        </w:rPr>
        <w:t>11:59</w:t>
      </w:r>
      <w:r w:rsidR="0042245E" w:rsidRPr="2C7EA917">
        <w:rPr>
          <w:b/>
          <w:bCs/>
        </w:rPr>
        <w:t xml:space="preserve"> </w:t>
      </w:r>
      <w:r w:rsidR="00024588" w:rsidRPr="2C7EA917">
        <w:rPr>
          <w:b/>
          <w:bCs/>
        </w:rPr>
        <w:t xml:space="preserve">pm EST </w:t>
      </w:r>
      <w:r w:rsidR="0042245E" w:rsidRPr="2C7EA917">
        <w:rPr>
          <w:b/>
          <w:bCs/>
        </w:rPr>
        <w:t xml:space="preserve">on </w:t>
      </w:r>
      <w:r w:rsidR="00E30534">
        <w:rPr>
          <w:b/>
          <w:bCs/>
          <w:highlight w:val="yellow"/>
        </w:rPr>
        <w:t>February 24th</w:t>
      </w:r>
      <w:r w:rsidR="00D13CA7" w:rsidRPr="2C7EA917">
        <w:rPr>
          <w:b/>
          <w:bCs/>
          <w:highlight w:val="yellow"/>
        </w:rPr>
        <w:t>,</w:t>
      </w:r>
      <w:r w:rsidR="00AD1655" w:rsidRPr="2C7EA917">
        <w:rPr>
          <w:b/>
          <w:bCs/>
          <w:highlight w:val="yellow"/>
        </w:rPr>
        <w:t xml:space="preserve"> 20</w:t>
      </w:r>
      <w:r w:rsidR="00F22A01" w:rsidRPr="2C7EA917">
        <w:rPr>
          <w:b/>
          <w:bCs/>
          <w:highlight w:val="yellow"/>
        </w:rPr>
        <w:t>2</w:t>
      </w:r>
      <w:r w:rsidR="00E30534">
        <w:rPr>
          <w:b/>
          <w:bCs/>
          <w:highlight w:val="yellow"/>
        </w:rPr>
        <w:t>3.</w:t>
      </w:r>
    </w:p>
    <w:p w14:paraId="4616319B" w14:textId="77777777" w:rsidR="00D4421F" w:rsidRDefault="00D4421F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673EC3" w14:paraId="4DB14A19" w14:textId="77777777" w:rsidTr="0053566E">
        <w:tc>
          <w:tcPr>
            <w:tcW w:w="4678" w:type="dxa"/>
            <w:shd w:val="clear" w:color="auto" w:fill="17365D" w:themeFill="text2" w:themeFillShade="BF"/>
          </w:tcPr>
          <w:p w14:paraId="4D01067B" w14:textId="77777777" w:rsidR="00673EC3" w:rsidRPr="00673EC3" w:rsidRDefault="00BA3E7D" w:rsidP="00673EC3">
            <w:pPr>
              <w:pStyle w:val="NoSpacing"/>
              <w:rPr>
                <w:b/>
              </w:rPr>
            </w:pPr>
            <w:r>
              <w:rPr>
                <w:b/>
              </w:rPr>
              <w:t>University Name</w:t>
            </w:r>
          </w:p>
        </w:tc>
        <w:tc>
          <w:tcPr>
            <w:tcW w:w="4672" w:type="dxa"/>
            <w:shd w:val="clear" w:color="auto" w:fill="17365D" w:themeFill="text2" w:themeFillShade="BF"/>
          </w:tcPr>
          <w:p w14:paraId="3B6285BC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Mailing Address</w:t>
            </w:r>
            <w:r w:rsidR="001920AD">
              <w:rPr>
                <w:b/>
              </w:rPr>
              <w:t xml:space="preserve"> </w:t>
            </w:r>
          </w:p>
        </w:tc>
      </w:tr>
      <w:tr w:rsidR="00673EC3" w14:paraId="6DCFE62F" w14:textId="77777777" w:rsidTr="0053566E">
        <w:tc>
          <w:tcPr>
            <w:tcW w:w="4678" w:type="dxa"/>
            <w:shd w:val="clear" w:color="auto" w:fill="D9D9D9" w:themeFill="background1" w:themeFillShade="D9"/>
          </w:tcPr>
          <w:p w14:paraId="257481E4" w14:textId="77777777" w:rsidR="00673EC3" w:rsidRDefault="00673EC3" w:rsidP="00673EC3">
            <w:pPr>
              <w:pStyle w:val="NoSpacing"/>
            </w:pPr>
          </w:p>
        </w:tc>
        <w:tc>
          <w:tcPr>
            <w:tcW w:w="4672" w:type="dxa"/>
            <w:shd w:val="clear" w:color="auto" w:fill="D9D9D9" w:themeFill="background1" w:themeFillShade="D9"/>
          </w:tcPr>
          <w:p w14:paraId="01A7D562" w14:textId="77777777" w:rsidR="00673EC3" w:rsidRDefault="00673EC3" w:rsidP="00673EC3">
            <w:pPr>
              <w:pStyle w:val="NoSpacing"/>
            </w:pPr>
          </w:p>
          <w:p w14:paraId="1EB1C401" w14:textId="77777777" w:rsidR="00D4421F" w:rsidRDefault="00D4421F" w:rsidP="00673EC3">
            <w:pPr>
              <w:pStyle w:val="NoSpacing"/>
            </w:pPr>
          </w:p>
          <w:p w14:paraId="24B92512" w14:textId="77777777" w:rsidR="00D4421F" w:rsidRDefault="00D4421F" w:rsidP="00673EC3">
            <w:pPr>
              <w:pStyle w:val="NoSpacing"/>
            </w:pPr>
          </w:p>
        </w:tc>
      </w:tr>
    </w:tbl>
    <w:p w14:paraId="5BBE9BEF" w14:textId="77777777" w:rsidR="00673EC3" w:rsidRDefault="00673EC3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0"/>
        <w:gridCol w:w="4670"/>
      </w:tblGrid>
      <w:tr w:rsidR="00673EC3" w:rsidRPr="009A0DD5" w14:paraId="0CA97006" w14:textId="77777777" w:rsidTr="00784DCA">
        <w:tc>
          <w:tcPr>
            <w:tcW w:w="4788" w:type="dxa"/>
            <w:shd w:val="clear" w:color="auto" w:fill="17365D" w:themeFill="text2" w:themeFillShade="BF"/>
          </w:tcPr>
          <w:p w14:paraId="3A7115FD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Team Members</w:t>
            </w:r>
            <w:r w:rsidR="00963249">
              <w:rPr>
                <w:b/>
              </w:rPr>
              <w:t xml:space="preserve"> (Names)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14:paraId="1F654F8C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Email</w:t>
            </w:r>
          </w:p>
        </w:tc>
      </w:tr>
      <w:tr w:rsidR="00673EC3" w14:paraId="31D6BA06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5B3B5891" w14:textId="77777777" w:rsidR="00673EC3" w:rsidRDefault="00673EC3" w:rsidP="00673EC3">
            <w:pPr>
              <w:pStyle w:val="NoSpacing"/>
            </w:pPr>
            <w:r>
              <w:t>(Captain)</w:t>
            </w:r>
          </w:p>
        </w:tc>
        <w:tc>
          <w:tcPr>
            <w:tcW w:w="4788" w:type="dxa"/>
            <w:shd w:val="clear" w:color="auto" w:fill="D9D9D9" w:themeFill="background1" w:themeFillShade="D9"/>
          </w:tcPr>
          <w:p w14:paraId="0EC189F8" w14:textId="77777777" w:rsidR="00673EC3" w:rsidRDefault="00673EC3" w:rsidP="00673EC3">
            <w:pPr>
              <w:pStyle w:val="NoSpacing"/>
            </w:pPr>
          </w:p>
        </w:tc>
      </w:tr>
      <w:tr w:rsidR="00673EC3" w14:paraId="5D0487EB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15AB443C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66657348" w14:textId="77777777" w:rsidR="00673EC3" w:rsidRDefault="00673EC3" w:rsidP="00673EC3">
            <w:pPr>
              <w:pStyle w:val="NoSpacing"/>
            </w:pPr>
          </w:p>
        </w:tc>
      </w:tr>
      <w:tr w:rsidR="00673EC3" w14:paraId="381878D9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11DF1864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36B77BE3" w14:textId="77777777" w:rsidR="00673EC3" w:rsidRDefault="00673EC3" w:rsidP="00673EC3">
            <w:pPr>
              <w:pStyle w:val="NoSpacing"/>
            </w:pPr>
          </w:p>
        </w:tc>
      </w:tr>
      <w:tr w:rsidR="00673EC3" w14:paraId="37F566C5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1DE0FE51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5B8928F7" w14:textId="77777777" w:rsidR="00673EC3" w:rsidRDefault="00673EC3" w:rsidP="00673EC3">
            <w:pPr>
              <w:pStyle w:val="NoSpacing"/>
            </w:pPr>
          </w:p>
        </w:tc>
      </w:tr>
      <w:tr w:rsidR="00673EC3" w14:paraId="696D4AB2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5C7461A4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77D2B4C1" w14:textId="77777777" w:rsidR="00673EC3" w:rsidRDefault="00673EC3" w:rsidP="00673EC3">
            <w:pPr>
              <w:pStyle w:val="NoSpacing"/>
            </w:pPr>
          </w:p>
        </w:tc>
      </w:tr>
    </w:tbl>
    <w:p w14:paraId="20D76ECD" w14:textId="77777777" w:rsidR="00673EC3" w:rsidRDefault="00673EC3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9A0DD5" w14:paraId="07645F28" w14:textId="77777777" w:rsidTr="00784DCA">
        <w:tc>
          <w:tcPr>
            <w:tcW w:w="4788" w:type="dxa"/>
            <w:shd w:val="clear" w:color="auto" w:fill="17365D" w:themeFill="text2" w:themeFillShade="BF"/>
          </w:tcPr>
          <w:p w14:paraId="03C263AD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Faculty Sponsor Name and Title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14:paraId="537695F9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Email</w:t>
            </w:r>
          </w:p>
        </w:tc>
      </w:tr>
      <w:tr w:rsidR="00673EC3" w14:paraId="0F804C9B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3ABAB092" w14:textId="77777777" w:rsidR="00D4421F" w:rsidRDefault="00D4421F" w:rsidP="00FF32E9">
            <w:pPr>
              <w:pStyle w:val="NoSpacing"/>
            </w:pPr>
          </w:p>
          <w:p w14:paraId="7FC26491" w14:textId="4073EF93" w:rsidR="00FF32E9" w:rsidRPr="00784DCA" w:rsidRDefault="00FF32E9" w:rsidP="00FF32E9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5F9919D1" w14:textId="77777777" w:rsidR="00673EC3" w:rsidRDefault="00673EC3" w:rsidP="00673EC3">
            <w:pPr>
              <w:pStyle w:val="NoSpacing"/>
            </w:pPr>
          </w:p>
        </w:tc>
      </w:tr>
    </w:tbl>
    <w:p w14:paraId="48079C71" w14:textId="2B340871" w:rsidR="00673EC3" w:rsidRDefault="00673EC3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9"/>
        <w:gridCol w:w="4671"/>
      </w:tblGrid>
      <w:tr w:rsidR="00A1593D" w14:paraId="21D1D364" w14:textId="77777777" w:rsidTr="00174B3D">
        <w:tc>
          <w:tcPr>
            <w:tcW w:w="4788" w:type="dxa"/>
            <w:shd w:val="clear" w:color="auto" w:fill="17365D" w:themeFill="text2" w:themeFillShade="BF"/>
          </w:tcPr>
          <w:p w14:paraId="401FBFF5" w14:textId="20393B28" w:rsidR="00A1593D" w:rsidRPr="00673EC3" w:rsidRDefault="00A1593D" w:rsidP="00174B3D">
            <w:pPr>
              <w:pStyle w:val="NoSpacing"/>
              <w:rPr>
                <w:b/>
              </w:rPr>
            </w:pPr>
            <w:r>
              <w:rPr>
                <w:b/>
              </w:rPr>
              <w:t>Product Name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14:paraId="1D13F605" w14:textId="573746A7" w:rsidR="00A1593D" w:rsidRPr="00673EC3" w:rsidRDefault="00A1593D" w:rsidP="00174B3D">
            <w:pPr>
              <w:pStyle w:val="NoSpacing"/>
              <w:rPr>
                <w:b/>
              </w:rPr>
            </w:pPr>
            <w:r>
              <w:rPr>
                <w:b/>
              </w:rPr>
              <w:t>Shelf life</w:t>
            </w:r>
          </w:p>
        </w:tc>
      </w:tr>
      <w:tr w:rsidR="00A1593D" w14:paraId="384CE843" w14:textId="77777777" w:rsidTr="00174B3D">
        <w:tc>
          <w:tcPr>
            <w:tcW w:w="4788" w:type="dxa"/>
            <w:shd w:val="clear" w:color="auto" w:fill="D9D9D9" w:themeFill="background1" w:themeFillShade="D9"/>
          </w:tcPr>
          <w:p w14:paraId="09A7784D" w14:textId="77777777" w:rsidR="00A1593D" w:rsidRDefault="00A1593D" w:rsidP="00174B3D">
            <w:pPr>
              <w:pStyle w:val="NoSpacing"/>
            </w:pPr>
          </w:p>
          <w:p w14:paraId="78BED4B2" w14:textId="77777777" w:rsidR="00A1593D" w:rsidRPr="00784DCA" w:rsidRDefault="00A1593D" w:rsidP="00174B3D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4BF2AFBE" w14:textId="77777777" w:rsidR="00A1593D" w:rsidRDefault="00A1593D" w:rsidP="00174B3D">
            <w:pPr>
              <w:pStyle w:val="NoSpacing"/>
            </w:pPr>
          </w:p>
        </w:tc>
      </w:tr>
    </w:tbl>
    <w:p w14:paraId="0C71A9B0" w14:textId="77777777" w:rsidR="00A1593D" w:rsidRDefault="00A1593D" w:rsidP="00673EC3">
      <w:pPr>
        <w:pStyle w:val="NoSpacing"/>
      </w:pPr>
    </w:p>
    <w:p w14:paraId="3BF810FF" w14:textId="77777777" w:rsidR="007E23CA" w:rsidRDefault="007E23CA" w:rsidP="00673EC3">
      <w:pPr>
        <w:pStyle w:val="NoSpacing"/>
      </w:pPr>
    </w:p>
    <w:p w14:paraId="3A0540FA" w14:textId="77777777" w:rsidR="007E23CA" w:rsidRDefault="007E23CA" w:rsidP="00673EC3">
      <w:pPr>
        <w:pStyle w:val="NoSpacing"/>
      </w:pPr>
    </w:p>
    <w:p w14:paraId="21760309" w14:textId="77777777" w:rsidR="007E23CA" w:rsidRDefault="007E23CA" w:rsidP="00673EC3">
      <w:pPr>
        <w:pStyle w:val="NoSpacing"/>
      </w:pPr>
    </w:p>
    <w:p w14:paraId="2B5500BF" w14:textId="77777777" w:rsidR="007E23CA" w:rsidRDefault="007E23CA" w:rsidP="00673EC3">
      <w:pPr>
        <w:pStyle w:val="NoSpacing"/>
      </w:pPr>
    </w:p>
    <w:p w14:paraId="640263F8" w14:textId="77777777" w:rsidR="007E23CA" w:rsidRDefault="007E23CA" w:rsidP="00673EC3">
      <w:pPr>
        <w:pStyle w:val="NoSpacing"/>
      </w:pPr>
    </w:p>
    <w:p w14:paraId="12F1C464" w14:textId="77777777" w:rsidR="007E23CA" w:rsidRDefault="007E23CA" w:rsidP="00673EC3">
      <w:pPr>
        <w:pStyle w:val="NoSpacing"/>
      </w:pPr>
    </w:p>
    <w:p w14:paraId="29E365B3" w14:textId="77777777" w:rsidR="007E23CA" w:rsidRDefault="007E23CA" w:rsidP="00673EC3">
      <w:pPr>
        <w:pStyle w:val="NoSpacing"/>
      </w:pPr>
    </w:p>
    <w:p w14:paraId="79440176" w14:textId="77777777" w:rsidR="007E23CA" w:rsidRDefault="007E23CA" w:rsidP="00673EC3">
      <w:pPr>
        <w:pStyle w:val="NoSpacing"/>
      </w:pPr>
    </w:p>
    <w:p w14:paraId="2990CB7B" w14:textId="77777777" w:rsidR="007E23CA" w:rsidRDefault="007E23CA" w:rsidP="00673EC3">
      <w:pPr>
        <w:pStyle w:val="NoSpacing"/>
      </w:pPr>
    </w:p>
    <w:p w14:paraId="18044E1F" w14:textId="77777777" w:rsidR="007E23CA" w:rsidRDefault="007E23CA" w:rsidP="00673EC3">
      <w:pPr>
        <w:pStyle w:val="NoSpacing"/>
      </w:pPr>
    </w:p>
    <w:p w14:paraId="403AE649" w14:textId="77777777" w:rsidR="007E23CA" w:rsidRDefault="007E23CA" w:rsidP="00673EC3">
      <w:pPr>
        <w:pStyle w:val="NoSpacing"/>
      </w:pPr>
    </w:p>
    <w:p w14:paraId="00BBBC98" w14:textId="77777777" w:rsidR="007E23CA" w:rsidRDefault="007E23CA" w:rsidP="00673EC3">
      <w:pPr>
        <w:pStyle w:val="NoSpacing"/>
      </w:pPr>
    </w:p>
    <w:p w14:paraId="2E0E58AE" w14:textId="77777777" w:rsidR="007E23CA" w:rsidRDefault="007E23CA" w:rsidP="00673EC3">
      <w:pPr>
        <w:pStyle w:val="NoSpacing"/>
      </w:pPr>
    </w:p>
    <w:p w14:paraId="275F981D" w14:textId="77777777" w:rsidR="007E23CA" w:rsidRDefault="007E23CA" w:rsidP="00673EC3">
      <w:pPr>
        <w:pStyle w:val="NoSpacing"/>
      </w:pPr>
    </w:p>
    <w:p w14:paraId="5EB72877" w14:textId="77777777" w:rsidR="007E23CA" w:rsidRDefault="007E23CA" w:rsidP="00673EC3">
      <w:pPr>
        <w:pStyle w:val="NoSpacing"/>
      </w:pPr>
    </w:p>
    <w:p w14:paraId="74206134" w14:textId="77777777" w:rsidR="007E23CA" w:rsidRDefault="007E23CA" w:rsidP="00673EC3">
      <w:pPr>
        <w:pStyle w:val="NoSpacing"/>
      </w:pPr>
    </w:p>
    <w:tbl>
      <w:tblPr>
        <w:tblStyle w:val="TableGrid"/>
        <w:tblW w:w="9334" w:type="dxa"/>
        <w:tblLook w:val="04A0" w:firstRow="1" w:lastRow="0" w:firstColumn="1" w:lastColumn="0" w:noHBand="0" w:noVBand="1"/>
      </w:tblPr>
      <w:tblGrid>
        <w:gridCol w:w="9334"/>
      </w:tblGrid>
      <w:tr w:rsidR="00784DCA" w14:paraId="0BD3EC7A" w14:textId="77777777" w:rsidTr="007E23CA">
        <w:trPr>
          <w:trHeight w:val="611"/>
        </w:trPr>
        <w:tc>
          <w:tcPr>
            <w:tcW w:w="9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</w:tcPr>
          <w:p w14:paraId="02B2437E" w14:textId="1B6509D6" w:rsidR="00784DCA" w:rsidRPr="009E41B2" w:rsidRDefault="00784DCA" w:rsidP="00B234D6">
            <w:pPr>
              <w:pStyle w:val="NoSpacing"/>
              <w:rPr>
                <w:b/>
              </w:rPr>
            </w:pPr>
            <w:r>
              <w:rPr>
                <w:b/>
                <w:bCs/>
              </w:rPr>
              <w:lastRenderedPageBreak/>
              <w:t>P</w:t>
            </w:r>
            <w:r w:rsidRPr="685D46E1">
              <w:rPr>
                <w:b/>
                <w:bCs/>
              </w:rPr>
              <w:t xml:space="preserve">lease describe </w:t>
            </w:r>
            <w:r>
              <w:rPr>
                <w:b/>
                <w:bCs/>
              </w:rPr>
              <w:t xml:space="preserve">how </w:t>
            </w:r>
            <w:r w:rsidRPr="685D46E1">
              <w:rPr>
                <w:b/>
                <w:bCs/>
              </w:rPr>
              <w:t xml:space="preserve">your </w:t>
            </w:r>
            <w:r>
              <w:rPr>
                <w:b/>
                <w:bCs/>
              </w:rPr>
              <w:t>product</w:t>
            </w:r>
            <w:r w:rsidRPr="685D46E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meets th</w:t>
            </w:r>
            <w:r w:rsidR="00FA0D41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competition objective</w:t>
            </w:r>
            <w:r w:rsidRPr="685D46E1">
              <w:rPr>
                <w:b/>
                <w:bCs/>
              </w:rPr>
              <w:t xml:space="preserve">. </w:t>
            </w:r>
            <w:r w:rsidRPr="002617F5">
              <w:rPr>
                <w:i/>
              </w:rPr>
              <w:t>(</w:t>
            </w:r>
            <w:r w:rsidR="00D35F08">
              <w:rPr>
                <w:i/>
              </w:rPr>
              <w:t>5</w:t>
            </w:r>
            <w:r>
              <w:rPr>
                <w:i/>
              </w:rPr>
              <w:t>00-words</w:t>
            </w:r>
            <w:r w:rsidRPr="002617F5">
              <w:rPr>
                <w:i/>
              </w:rPr>
              <w:t xml:space="preserve"> max)</w:t>
            </w:r>
          </w:p>
        </w:tc>
      </w:tr>
      <w:tr w:rsidR="00784DCA" w14:paraId="63379FCA" w14:textId="77777777" w:rsidTr="007E23CA">
        <w:trPr>
          <w:trHeight w:val="10770"/>
        </w:trPr>
        <w:tc>
          <w:tcPr>
            <w:tcW w:w="933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C23C489" w14:textId="207C9FCF" w:rsidR="007E23CA" w:rsidRPr="00784DCA" w:rsidRDefault="007E23CA" w:rsidP="00B234D6">
            <w:pPr>
              <w:pStyle w:val="NoSpacing"/>
            </w:pPr>
            <w:r>
              <w:rPr>
                <w:color w:val="595959" w:themeColor="text1" w:themeTint="A6"/>
              </w:rPr>
              <w:t xml:space="preserve">Discuss how you developed this product considering the requirements outlined to you including </w:t>
            </w:r>
            <w:r w:rsidR="00D35F08">
              <w:rPr>
                <w:color w:val="595959" w:themeColor="text1" w:themeTint="A6"/>
              </w:rPr>
              <w:t xml:space="preserve">being creative, having a </w:t>
            </w:r>
            <w:r>
              <w:rPr>
                <w:color w:val="595959" w:themeColor="text1" w:themeTint="A6"/>
              </w:rPr>
              <w:t xml:space="preserve">No Added Sugar </w:t>
            </w:r>
            <w:r w:rsidR="00D35F08">
              <w:rPr>
                <w:color w:val="595959" w:themeColor="text1" w:themeTint="A6"/>
              </w:rPr>
              <w:t>c</w:t>
            </w:r>
            <w:r>
              <w:rPr>
                <w:color w:val="595959" w:themeColor="text1" w:themeTint="A6"/>
              </w:rPr>
              <w:t xml:space="preserve">laim and </w:t>
            </w:r>
            <w:r w:rsidR="00D35F08">
              <w:rPr>
                <w:color w:val="595959" w:themeColor="text1" w:themeTint="A6"/>
              </w:rPr>
              <w:t>considering</w:t>
            </w:r>
            <w:r>
              <w:rPr>
                <w:color w:val="595959" w:themeColor="text1" w:themeTint="A6"/>
              </w:rPr>
              <w:t xml:space="preserve"> many aspects of sustainability: ingredients, manufacturing, packaging, transportation, consumer usage. Please be specific.</w:t>
            </w:r>
          </w:p>
        </w:tc>
      </w:tr>
    </w:tbl>
    <w:p w14:paraId="6FF7FF42" w14:textId="77777777" w:rsidR="0053566E" w:rsidRDefault="0053566E" w:rsidP="0053566E">
      <w:pPr>
        <w:pStyle w:val="NoSpacing"/>
        <w:shd w:val="clear" w:color="auto" w:fill="FFFFFF" w:themeFill="background1"/>
        <w:rPr>
          <w:b/>
        </w:rPr>
      </w:pPr>
    </w:p>
    <w:p w14:paraId="4AB26049" w14:textId="77777777" w:rsidR="00DE269F" w:rsidRDefault="00DE269F" w:rsidP="00DE269F">
      <w:pPr>
        <w:pStyle w:val="NoSpacing"/>
        <w:rPr>
          <w:b/>
        </w:rPr>
      </w:pPr>
    </w:p>
    <w:p w14:paraId="38DA9690" w14:textId="5C97E829" w:rsidR="00DE269F" w:rsidRPr="00DE269F" w:rsidRDefault="00DE269F" w:rsidP="00DE269F">
      <w:pPr>
        <w:pStyle w:val="NoSpacing"/>
        <w:shd w:val="clear" w:color="auto" w:fill="17365D" w:themeFill="text2" w:themeFillShade="BF"/>
        <w:rPr>
          <w:b/>
          <w:bCs/>
          <w:color w:val="FFFFFF" w:themeColor="background1"/>
        </w:rPr>
      </w:pPr>
      <w:r w:rsidRPr="00DE269F">
        <w:rPr>
          <w:b/>
          <w:bCs/>
          <w:color w:val="FFFFFF" w:themeColor="background1"/>
        </w:rPr>
        <w:lastRenderedPageBreak/>
        <w:t>Please insert Nutrition Facts Panel &amp; Ingredient Statement here.</w:t>
      </w:r>
    </w:p>
    <w:p w14:paraId="4C569620" w14:textId="77777777" w:rsidR="0042245E" w:rsidRDefault="0042245E" w:rsidP="0053566E">
      <w:pPr>
        <w:pStyle w:val="NoSpacing"/>
        <w:shd w:val="clear" w:color="auto" w:fill="FFFFFF" w:themeFill="background1"/>
        <w:rPr>
          <w:b/>
        </w:rPr>
      </w:pPr>
    </w:p>
    <w:p w14:paraId="311F740D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60737C2A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4E8F6625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517E7047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5522E6A9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58A8C089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60F9C087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6982D0D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580F3E8F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317995E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25981F3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1336FFC0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1664C284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7FF23E13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5A6010C7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0B5D1C2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08368EF6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00F55845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66CA74DC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03288C17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313618E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4E31F94C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1CEC18E0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4527FD7D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8300DB4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9A32298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D19A286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1AA184F6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7B1DE0C6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90EB92B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6D1CC66E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75E0227E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128CF6D0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AC50A66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33FC5BD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4E56F4C1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6E1C5AC4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49D730FB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14F4FEA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CFACA3D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733EB7E0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7C6D1AF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0EC5FE48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7EE64C67" w14:textId="227ECBA1" w:rsidR="009E41B2" w:rsidRPr="008A5C05" w:rsidRDefault="00A51F49" w:rsidP="5440B71D">
      <w:pPr>
        <w:pStyle w:val="NoSpacing"/>
        <w:shd w:val="clear" w:color="auto" w:fill="17365D" w:themeFill="text2" w:themeFillShade="BF"/>
        <w:rPr>
          <w:i/>
          <w:iCs/>
          <w:color w:val="FFFFFF" w:themeColor="background1"/>
        </w:rPr>
      </w:pPr>
      <w:r w:rsidRPr="5440B71D">
        <w:rPr>
          <w:b/>
          <w:bCs/>
          <w:color w:val="FFFFFF" w:themeColor="background1"/>
        </w:rPr>
        <w:lastRenderedPageBreak/>
        <w:t xml:space="preserve">Please insert a </w:t>
      </w:r>
      <w:r>
        <w:rPr>
          <w:b/>
          <w:bCs/>
          <w:color w:val="FFFFFF" w:themeColor="background1"/>
        </w:rPr>
        <w:t xml:space="preserve">Technical </w:t>
      </w:r>
      <w:r w:rsidRPr="5440B71D">
        <w:rPr>
          <w:b/>
          <w:bCs/>
          <w:color w:val="FFFFFF" w:themeColor="background1"/>
        </w:rPr>
        <w:t xml:space="preserve">Process Flow Diagram </w:t>
      </w:r>
      <w:r w:rsidRPr="5440B71D">
        <w:rPr>
          <w:i/>
          <w:iCs/>
          <w:color w:val="FFFFFF" w:themeColor="background1"/>
        </w:rPr>
        <w:t>(Insert a flow chart below with any necessary descriptions, limit 1 page)</w:t>
      </w:r>
      <w:r>
        <w:rPr>
          <w:i/>
          <w:iCs/>
          <w:color w:val="FFFFFF" w:themeColor="background1"/>
        </w:rPr>
        <w:t xml:space="preserve">. Please avoid </w:t>
      </w:r>
      <w:r w:rsidR="001215A7">
        <w:rPr>
          <w:i/>
          <w:iCs/>
          <w:color w:val="FFFFFF" w:themeColor="background1"/>
        </w:rPr>
        <w:t xml:space="preserve">putting in recipe </w:t>
      </w:r>
      <w:r w:rsidR="005048EC">
        <w:rPr>
          <w:i/>
          <w:iCs/>
          <w:color w:val="FFFFFF" w:themeColor="background1"/>
        </w:rPr>
        <w:t>format</w:t>
      </w:r>
      <w:r w:rsidR="00043119">
        <w:rPr>
          <w:i/>
          <w:iCs/>
          <w:color w:val="FFFFFF" w:themeColor="background1"/>
        </w:rPr>
        <w:t xml:space="preserve"> and be sure to include CCPs. </w:t>
      </w:r>
    </w:p>
    <w:p w14:paraId="640E1223" w14:textId="77777777" w:rsidR="009E41B2" w:rsidRDefault="009E41B2" w:rsidP="00673EC3">
      <w:pPr>
        <w:pStyle w:val="NoSpacing"/>
      </w:pPr>
    </w:p>
    <w:p w14:paraId="0ADAB956" w14:textId="77777777" w:rsidR="005F773D" w:rsidRDefault="005F773D"/>
    <w:p w14:paraId="0404CBF2" w14:textId="77777777" w:rsidR="005F773D" w:rsidRDefault="005F773D"/>
    <w:p w14:paraId="4710C321" w14:textId="77777777" w:rsidR="005F773D" w:rsidRDefault="005F773D"/>
    <w:p w14:paraId="691A9603" w14:textId="77777777" w:rsidR="005F773D" w:rsidRDefault="005F773D"/>
    <w:p w14:paraId="3BF9E6CE" w14:textId="77777777" w:rsidR="005F773D" w:rsidRDefault="005F773D"/>
    <w:p w14:paraId="7D182E05" w14:textId="77777777" w:rsidR="005F773D" w:rsidRDefault="005F773D"/>
    <w:p w14:paraId="23AA7712" w14:textId="77777777" w:rsidR="005F773D" w:rsidRDefault="005F773D"/>
    <w:p w14:paraId="5DA6ADC0" w14:textId="77777777" w:rsidR="005F773D" w:rsidRDefault="005F773D"/>
    <w:p w14:paraId="5E649223" w14:textId="77777777" w:rsidR="005F773D" w:rsidRDefault="005F773D"/>
    <w:p w14:paraId="53473E6D" w14:textId="77777777" w:rsidR="005F773D" w:rsidRDefault="005F773D"/>
    <w:p w14:paraId="6F32C325" w14:textId="77777777" w:rsidR="005F773D" w:rsidRDefault="005F773D"/>
    <w:p w14:paraId="7DAFAA83" w14:textId="572D5208" w:rsidR="003304A8" w:rsidRDefault="003304A8" w:rsidP="00673EC3">
      <w:pPr>
        <w:pStyle w:val="NoSpacing"/>
      </w:pPr>
    </w:p>
    <w:p w14:paraId="00B0F339" w14:textId="1F6F7DEB" w:rsidR="003304A8" w:rsidRDefault="003304A8" w:rsidP="00673EC3">
      <w:pPr>
        <w:pStyle w:val="NoSpacing"/>
      </w:pPr>
    </w:p>
    <w:p w14:paraId="133E5A4B" w14:textId="5A1ABDE2" w:rsidR="003304A8" w:rsidRDefault="003304A8" w:rsidP="00673EC3">
      <w:pPr>
        <w:pStyle w:val="NoSpacing"/>
      </w:pPr>
    </w:p>
    <w:p w14:paraId="4EF365FF" w14:textId="6A9CD687" w:rsidR="003304A8" w:rsidRDefault="003304A8" w:rsidP="00673EC3">
      <w:pPr>
        <w:pStyle w:val="NoSpacing"/>
      </w:pPr>
    </w:p>
    <w:p w14:paraId="1DDEF2A7" w14:textId="0D0FC2F1" w:rsidR="003304A8" w:rsidRDefault="003304A8" w:rsidP="00673EC3">
      <w:pPr>
        <w:pStyle w:val="NoSpacing"/>
      </w:pPr>
    </w:p>
    <w:p w14:paraId="30B65BF6" w14:textId="5EF2BFFC" w:rsidR="003304A8" w:rsidRDefault="003304A8" w:rsidP="00673EC3">
      <w:pPr>
        <w:pStyle w:val="NoSpacing"/>
      </w:pPr>
    </w:p>
    <w:p w14:paraId="21BC1BA9" w14:textId="487DF890" w:rsidR="003304A8" w:rsidRDefault="003304A8" w:rsidP="00673EC3">
      <w:pPr>
        <w:pStyle w:val="NoSpacing"/>
      </w:pPr>
    </w:p>
    <w:p w14:paraId="23B581CF" w14:textId="05419F58" w:rsidR="003304A8" w:rsidRDefault="003304A8" w:rsidP="00673EC3">
      <w:pPr>
        <w:pStyle w:val="NoSpacing"/>
      </w:pPr>
    </w:p>
    <w:p w14:paraId="418AAED6" w14:textId="0062269B" w:rsidR="003304A8" w:rsidRDefault="003304A8" w:rsidP="00673EC3">
      <w:pPr>
        <w:pStyle w:val="NoSpacing"/>
      </w:pPr>
    </w:p>
    <w:p w14:paraId="1A87CC73" w14:textId="77777777" w:rsidR="009B7A29" w:rsidRDefault="009B7A29" w:rsidP="00673EC3">
      <w:pPr>
        <w:pStyle w:val="NoSpacing"/>
      </w:pPr>
    </w:p>
    <w:p w14:paraId="338B6D2E" w14:textId="77777777" w:rsidR="009B7A29" w:rsidRDefault="009B7A29" w:rsidP="00673EC3">
      <w:pPr>
        <w:pStyle w:val="NoSpacing"/>
      </w:pPr>
    </w:p>
    <w:p w14:paraId="17826FC8" w14:textId="77777777" w:rsidR="009B7A29" w:rsidRDefault="009B7A29" w:rsidP="00673EC3">
      <w:pPr>
        <w:pStyle w:val="NoSpacing"/>
      </w:pPr>
    </w:p>
    <w:p w14:paraId="623A043A" w14:textId="77777777" w:rsidR="009B7A29" w:rsidRDefault="009B7A29" w:rsidP="00673EC3">
      <w:pPr>
        <w:pStyle w:val="NoSpacing"/>
      </w:pPr>
    </w:p>
    <w:p w14:paraId="18EE2C0F" w14:textId="77777777" w:rsidR="009B7A29" w:rsidRDefault="009B7A29" w:rsidP="00673EC3">
      <w:pPr>
        <w:pStyle w:val="NoSpacing"/>
      </w:pPr>
    </w:p>
    <w:p w14:paraId="65E9E18D" w14:textId="77777777" w:rsidR="009B7A29" w:rsidRDefault="009B7A29" w:rsidP="00673EC3">
      <w:pPr>
        <w:pStyle w:val="NoSpacing"/>
      </w:pPr>
    </w:p>
    <w:p w14:paraId="134ACE40" w14:textId="77777777" w:rsidR="009B7A29" w:rsidRDefault="009B7A29" w:rsidP="00673EC3">
      <w:pPr>
        <w:pStyle w:val="NoSpacing"/>
      </w:pPr>
    </w:p>
    <w:p w14:paraId="553FD806" w14:textId="77777777" w:rsidR="009B7A29" w:rsidRDefault="009B7A29" w:rsidP="00673EC3">
      <w:pPr>
        <w:pStyle w:val="NoSpacing"/>
      </w:pPr>
    </w:p>
    <w:p w14:paraId="336146C6" w14:textId="77777777" w:rsidR="009B7A29" w:rsidRDefault="009B7A29" w:rsidP="00673EC3">
      <w:pPr>
        <w:pStyle w:val="NoSpacing"/>
      </w:pPr>
    </w:p>
    <w:p w14:paraId="29DECFF5" w14:textId="77777777" w:rsidR="009B7A29" w:rsidRDefault="009B7A29" w:rsidP="00673EC3">
      <w:pPr>
        <w:pStyle w:val="NoSpacing"/>
      </w:pPr>
    </w:p>
    <w:p w14:paraId="506FBA23" w14:textId="6944A289" w:rsidR="003304A8" w:rsidRDefault="003304A8" w:rsidP="00673EC3">
      <w:pPr>
        <w:pStyle w:val="NoSpacing"/>
      </w:pPr>
    </w:p>
    <w:p w14:paraId="0CC2F160" w14:textId="77777777" w:rsidR="00784DCA" w:rsidRDefault="00784DCA" w:rsidP="00673EC3">
      <w:pPr>
        <w:pStyle w:val="NoSpacing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995B57" w14:paraId="4533BAF2" w14:textId="77777777" w:rsidTr="003A09F8">
        <w:trPr>
          <w:trHeight w:val="341"/>
        </w:trPr>
        <w:tc>
          <w:tcPr>
            <w:tcW w:w="9355" w:type="dxa"/>
            <w:shd w:val="clear" w:color="auto" w:fill="17365D" w:themeFill="text2" w:themeFillShade="BF"/>
          </w:tcPr>
          <w:p w14:paraId="5B64CDB0" w14:textId="63DCB887" w:rsidR="00995B57" w:rsidRPr="009E41B2" w:rsidRDefault="00F83AFD" w:rsidP="00B632A5">
            <w:pPr>
              <w:pStyle w:val="NoSpacing"/>
              <w:rPr>
                <w:b/>
              </w:rPr>
            </w:pPr>
            <w:r>
              <w:rPr>
                <w:b/>
              </w:rPr>
              <w:lastRenderedPageBreak/>
              <w:t xml:space="preserve">Please </w:t>
            </w:r>
            <w:r w:rsidR="00344681">
              <w:rPr>
                <w:b/>
              </w:rPr>
              <w:t>p</w:t>
            </w:r>
            <w:r>
              <w:rPr>
                <w:b/>
              </w:rPr>
              <w:t xml:space="preserve">rovide </w:t>
            </w:r>
            <w:r w:rsidR="0042245E">
              <w:rPr>
                <w:b/>
              </w:rPr>
              <w:t xml:space="preserve">a </w:t>
            </w:r>
            <w:r w:rsidR="00344681">
              <w:rPr>
                <w:b/>
              </w:rPr>
              <w:t>t</w:t>
            </w:r>
            <w:r>
              <w:rPr>
                <w:b/>
              </w:rPr>
              <w:t>echnical</w:t>
            </w:r>
            <w:r w:rsidR="00995B57" w:rsidRPr="009E41B2">
              <w:rPr>
                <w:b/>
              </w:rPr>
              <w:t xml:space="preserve"> </w:t>
            </w:r>
            <w:r w:rsidR="00344681">
              <w:rPr>
                <w:b/>
              </w:rPr>
              <w:t>d</w:t>
            </w:r>
            <w:r w:rsidR="00995B57" w:rsidRPr="009E41B2">
              <w:rPr>
                <w:b/>
              </w:rPr>
              <w:t>escription</w:t>
            </w:r>
            <w:r>
              <w:rPr>
                <w:b/>
              </w:rPr>
              <w:t xml:space="preserve"> of </w:t>
            </w:r>
            <w:r w:rsidR="006B4E74">
              <w:rPr>
                <w:b/>
              </w:rPr>
              <w:t xml:space="preserve">your </w:t>
            </w:r>
            <w:r w:rsidR="00344681">
              <w:rPr>
                <w:b/>
              </w:rPr>
              <w:t>p</w:t>
            </w:r>
            <w:r w:rsidR="00B767EF">
              <w:rPr>
                <w:b/>
              </w:rPr>
              <w:t>roduct</w:t>
            </w:r>
            <w:r w:rsidR="00344681">
              <w:rPr>
                <w:b/>
              </w:rPr>
              <w:t>.</w:t>
            </w:r>
            <w:r w:rsidR="00995B57">
              <w:rPr>
                <w:b/>
              </w:rPr>
              <w:t xml:space="preserve"> (</w:t>
            </w:r>
            <w:r w:rsidR="00D92C36">
              <w:rPr>
                <w:b/>
              </w:rPr>
              <w:t>3</w:t>
            </w:r>
            <w:r w:rsidR="0042245E">
              <w:rPr>
                <w:b/>
              </w:rPr>
              <w:t>5</w:t>
            </w:r>
            <w:r w:rsidR="00D92C36">
              <w:rPr>
                <w:b/>
              </w:rPr>
              <w:t>0-word</w:t>
            </w:r>
            <w:r w:rsidR="00995B57">
              <w:rPr>
                <w:b/>
              </w:rPr>
              <w:t xml:space="preserve"> max)</w:t>
            </w:r>
          </w:p>
        </w:tc>
      </w:tr>
      <w:tr w:rsidR="00995B57" w14:paraId="2358C720" w14:textId="77777777" w:rsidTr="003A09F8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14:paraId="295E57BD" w14:textId="31E1C2FE" w:rsidR="00995B57" w:rsidRDefault="00C57B97" w:rsidP="00D92C36">
            <w:pPr>
              <w:pStyle w:val="NoSpacing"/>
            </w:pPr>
            <w:r w:rsidRPr="003B202D">
              <w:rPr>
                <w:color w:val="595959" w:themeColor="text1" w:themeTint="A6"/>
              </w:rPr>
              <w:t>Please provide technical details of your product including the</w:t>
            </w:r>
            <w:r w:rsidR="00D45397" w:rsidRPr="003B202D">
              <w:rPr>
                <w:color w:val="595959" w:themeColor="text1" w:themeTint="A6"/>
              </w:rPr>
              <w:t xml:space="preserve"> functionality of ingredients</w:t>
            </w:r>
            <w:r w:rsidR="00BA1D3A">
              <w:rPr>
                <w:color w:val="595959" w:themeColor="text1" w:themeTint="A6"/>
              </w:rPr>
              <w:t xml:space="preserve"> and processing technology</w:t>
            </w:r>
            <w:r w:rsidR="00AA79FF">
              <w:rPr>
                <w:color w:val="595959" w:themeColor="text1" w:themeTint="A6"/>
              </w:rPr>
              <w:t>. Please also discuss any technical challenges observed</w:t>
            </w:r>
            <w:r w:rsidR="0042245E">
              <w:rPr>
                <w:color w:val="595959" w:themeColor="text1" w:themeTint="A6"/>
              </w:rPr>
              <w:t xml:space="preserve"> or anticipated</w:t>
            </w:r>
            <w:r w:rsidR="00AA79FF">
              <w:rPr>
                <w:color w:val="595959" w:themeColor="text1" w:themeTint="A6"/>
              </w:rPr>
              <w:t xml:space="preserve"> during the product development and </w:t>
            </w:r>
            <w:r w:rsidR="007E039A">
              <w:rPr>
                <w:color w:val="595959" w:themeColor="text1" w:themeTint="A6"/>
              </w:rPr>
              <w:t>its resolution</w:t>
            </w:r>
            <w:r w:rsidR="0043536B">
              <w:rPr>
                <w:color w:val="595959" w:themeColor="text1" w:themeTint="A6"/>
              </w:rPr>
              <w:t>.</w:t>
            </w:r>
          </w:p>
        </w:tc>
      </w:tr>
    </w:tbl>
    <w:p w14:paraId="5232FA47" w14:textId="77777777" w:rsidR="00995B57" w:rsidRDefault="00995B57" w:rsidP="00673EC3">
      <w:pPr>
        <w:pStyle w:val="NoSpacing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D92C36" w14:paraId="34AA4F54" w14:textId="77777777" w:rsidTr="003A09F8">
        <w:trPr>
          <w:trHeight w:val="314"/>
        </w:trPr>
        <w:tc>
          <w:tcPr>
            <w:tcW w:w="9355" w:type="dxa"/>
            <w:shd w:val="clear" w:color="auto" w:fill="17365D" w:themeFill="text2" w:themeFillShade="BF"/>
          </w:tcPr>
          <w:p w14:paraId="395CB576" w14:textId="01D3A7FC" w:rsidR="00D92C36" w:rsidRPr="00D92C36" w:rsidRDefault="00D92C36" w:rsidP="00B234D6">
            <w:pPr>
              <w:pStyle w:val="NoSpacing"/>
              <w:rPr>
                <w:i/>
              </w:rPr>
            </w:pPr>
            <w:r>
              <w:rPr>
                <w:b/>
              </w:rPr>
              <w:t xml:space="preserve">Describe food safety and </w:t>
            </w:r>
            <w:r w:rsidR="001B2CAC">
              <w:rPr>
                <w:b/>
              </w:rPr>
              <w:t>shelf-life</w:t>
            </w:r>
            <w:r>
              <w:rPr>
                <w:b/>
              </w:rPr>
              <w:t xml:space="preserve"> aspects of the products.</w:t>
            </w:r>
            <w:r w:rsidRPr="00963249">
              <w:rPr>
                <w:b/>
              </w:rPr>
              <w:t xml:space="preserve"> </w:t>
            </w:r>
            <w:r w:rsidRPr="002617F5">
              <w:rPr>
                <w:i/>
              </w:rPr>
              <w:t>(</w:t>
            </w:r>
            <w:r>
              <w:rPr>
                <w:i/>
              </w:rPr>
              <w:t>250</w:t>
            </w:r>
            <w:r w:rsidRPr="002617F5">
              <w:rPr>
                <w:i/>
              </w:rPr>
              <w:t>-word max)</w:t>
            </w:r>
          </w:p>
        </w:tc>
      </w:tr>
      <w:tr w:rsidR="00D92C36" w14:paraId="1AA09358" w14:textId="77777777" w:rsidTr="003A09F8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14:paraId="04B20CBB" w14:textId="39B92395" w:rsidR="00D92C36" w:rsidRPr="003B202D" w:rsidRDefault="00D92C36" w:rsidP="00B234D6">
            <w:pPr>
              <w:pStyle w:val="NoSpacing"/>
              <w:rPr>
                <w:color w:val="595959" w:themeColor="text1" w:themeTint="A6"/>
              </w:rPr>
            </w:pPr>
            <w:r w:rsidRPr="003B202D">
              <w:rPr>
                <w:color w:val="595959" w:themeColor="text1" w:themeTint="A6"/>
              </w:rPr>
              <w:t xml:space="preserve">Please </w:t>
            </w:r>
            <w:r w:rsidR="00111371">
              <w:rPr>
                <w:color w:val="595959" w:themeColor="text1" w:themeTint="A6"/>
              </w:rPr>
              <w:t>discuss briefly, the hazard analysis of the product and</w:t>
            </w:r>
            <w:r w:rsidR="00D25A7F">
              <w:rPr>
                <w:color w:val="595959" w:themeColor="text1" w:themeTint="A6"/>
              </w:rPr>
              <w:t xml:space="preserve"> </w:t>
            </w:r>
            <w:r w:rsidR="00037851">
              <w:rPr>
                <w:color w:val="595959" w:themeColor="text1" w:themeTint="A6"/>
              </w:rPr>
              <w:t>key</w:t>
            </w:r>
            <w:r w:rsidR="00D25A7F">
              <w:rPr>
                <w:color w:val="595959" w:themeColor="text1" w:themeTint="A6"/>
              </w:rPr>
              <w:t xml:space="preserve"> vuln</w:t>
            </w:r>
            <w:r w:rsidR="006F79C6">
              <w:rPr>
                <w:color w:val="595959" w:themeColor="text1" w:themeTint="A6"/>
              </w:rPr>
              <w:t xml:space="preserve">erable </w:t>
            </w:r>
            <w:r w:rsidR="00037851">
              <w:rPr>
                <w:color w:val="595959" w:themeColor="text1" w:themeTint="A6"/>
              </w:rPr>
              <w:t>process step</w:t>
            </w:r>
            <w:r w:rsidR="0042245E">
              <w:rPr>
                <w:color w:val="595959" w:themeColor="text1" w:themeTint="A6"/>
              </w:rPr>
              <w:t>s</w:t>
            </w:r>
            <w:r w:rsidR="00622BAD">
              <w:rPr>
                <w:color w:val="595959" w:themeColor="text1" w:themeTint="A6"/>
              </w:rPr>
              <w:t xml:space="preserve"> affecting</w:t>
            </w:r>
            <w:r w:rsidR="006F79C6">
              <w:rPr>
                <w:color w:val="595959" w:themeColor="text1" w:themeTint="A6"/>
              </w:rPr>
              <w:t xml:space="preserve"> product </w:t>
            </w:r>
            <w:r w:rsidR="00622BAD">
              <w:rPr>
                <w:color w:val="595959" w:themeColor="text1" w:themeTint="A6"/>
              </w:rPr>
              <w:t xml:space="preserve">safety and </w:t>
            </w:r>
            <w:r w:rsidR="006F79C6">
              <w:rPr>
                <w:color w:val="595959" w:themeColor="text1" w:themeTint="A6"/>
              </w:rPr>
              <w:t>quality</w:t>
            </w:r>
            <w:r w:rsidR="00111371">
              <w:rPr>
                <w:color w:val="595959" w:themeColor="text1" w:themeTint="A6"/>
              </w:rPr>
              <w:t xml:space="preserve">. Please indicate the predictable shelf life of the product and </w:t>
            </w:r>
            <w:r w:rsidR="00344681">
              <w:rPr>
                <w:color w:val="595959" w:themeColor="text1" w:themeTint="A6"/>
              </w:rPr>
              <w:t>explanation</w:t>
            </w:r>
            <w:r w:rsidR="00111371">
              <w:rPr>
                <w:color w:val="595959" w:themeColor="text1" w:themeTint="A6"/>
              </w:rPr>
              <w:t xml:space="preserve"> of any preservative </w:t>
            </w:r>
            <w:r w:rsidR="007130CE">
              <w:rPr>
                <w:color w:val="595959" w:themeColor="text1" w:themeTint="A6"/>
              </w:rPr>
              <w:t xml:space="preserve">system </w:t>
            </w:r>
            <w:r w:rsidR="00633F22">
              <w:rPr>
                <w:color w:val="595959" w:themeColor="text1" w:themeTint="A6"/>
              </w:rPr>
              <w:t>used</w:t>
            </w:r>
            <w:r w:rsidR="00F73E46">
              <w:rPr>
                <w:color w:val="595959" w:themeColor="text1" w:themeTint="A6"/>
              </w:rPr>
              <w:t>.</w:t>
            </w:r>
          </w:p>
          <w:p w14:paraId="3D9F12CA" w14:textId="77777777" w:rsidR="00D92C36" w:rsidRDefault="00D92C36" w:rsidP="00B234D6">
            <w:pPr>
              <w:pStyle w:val="NoSpacing"/>
            </w:pPr>
          </w:p>
        </w:tc>
      </w:tr>
    </w:tbl>
    <w:p w14:paraId="2E86B1DB" w14:textId="77777777" w:rsidR="00B407C9" w:rsidRDefault="00B407C9" w:rsidP="00673EC3">
      <w:pPr>
        <w:pStyle w:val="NoSpacing"/>
      </w:pPr>
    </w:p>
    <w:p w14:paraId="7413F07D" w14:textId="77777777" w:rsidR="003B68C1" w:rsidRDefault="003B68C1" w:rsidP="00673EC3">
      <w:pPr>
        <w:pStyle w:val="NoSpacing"/>
      </w:pPr>
    </w:p>
    <w:p w14:paraId="2A0BE027" w14:textId="77777777" w:rsidR="00805583" w:rsidRDefault="00805583" w:rsidP="00673EC3">
      <w:pPr>
        <w:pStyle w:val="NoSpacing"/>
        <w:rPr>
          <w:b/>
        </w:rPr>
      </w:pPr>
    </w:p>
    <w:p w14:paraId="4C571C94" w14:textId="77777777" w:rsidR="00344681" w:rsidRDefault="00344681" w:rsidP="00673EC3">
      <w:pPr>
        <w:pStyle w:val="NoSpacing"/>
        <w:rPr>
          <w:b/>
        </w:rPr>
      </w:pPr>
    </w:p>
    <w:p w14:paraId="4E490F5C" w14:textId="77777777" w:rsidR="00344681" w:rsidRDefault="00344681" w:rsidP="00673EC3">
      <w:pPr>
        <w:pStyle w:val="NoSpacing"/>
        <w:rPr>
          <w:b/>
        </w:rPr>
      </w:pPr>
    </w:p>
    <w:p w14:paraId="6A754F93" w14:textId="77777777" w:rsidR="00633F22" w:rsidRDefault="00633F22" w:rsidP="00673EC3">
      <w:pPr>
        <w:pStyle w:val="NoSpacing"/>
        <w:rPr>
          <w:b/>
        </w:rPr>
      </w:pPr>
    </w:p>
    <w:p w14:paraId="4219039D" w14:textId="20EFE5FC" w:rsidR="00F56EF3" w:rsidRDefault="00F56EF3" w:rsidP="00943D9C"/>
    <w:tbl>
      <w:tblPr>
        <w:tblStyle w:val="TableGrid"/>
        <w:tblW w:w="9294" w:type="dxa"/>
        <w:tblLook w:val="04A0" w:firstRow="1" w:lastRow="0" w:firstColumn="1" w:lastColumn="0" w:noHBand="0" w:noVBand="1"/>
      </w:tblPr>
      <w:tblGrid>
        <w:gridCol w:w="9294"/>
      </w:tblGrid>
      <w:tr w:rsidR="00633F22" w14:paraId="049D911A" w14:textId="77777777" w:rsidTr="006B1729">
        <w:trPr>
          <w:trHeight w:val="343"/>
        </w:trPr>
        <w:tc>
          <w:tcPr>
            <w:tcW w:w="9294" w:type="dxa"/>
            <w:shd w:val="clear" w:color="auto" w:fill="17365D" w:themeFill="text2" w:themeFillShade="BF"/>
          </w:tcPr>
          <w:p w14:paraId="7F0F2F7B" w14:textId="67E0C5FF" w:rsidR="00633F22" w:rsidRPr="00D92C36" w:rsidRDefault="00633F22" w:rsidP="00B234D6">
            <w:pPr>
              <w:pStyle w:val="NoSpacing"/>
              <w:rPr>
                <w:i/>
              </w:rPr>
            </w:pPr>
            <w:r w:rsidRPr="47952EBD">
              <w:rPr>
                <w:b/>
                <w:bCs/>
              </w:rPr>
              <w:lastRenderedPageBreak/>
              <w:t xml:space="preserve">Please </w:t>
            </w:r>
            <w:r w:rsidR="00BD2BE2">
              <w:rPr>
                <w:b/>
                <w:bCs/>
              </w:rPr>
              <w:t>provide</w:t>
            </w:r>
            <w:r w:rsidRPr="47952EBD">
              <w:rPr>
                <w:b/>
                <w:bCs/>
              </w:rPr>
              <w:t xml:space="preserve"> </w:t>
            </w:r>
            <w:r w:rsidR="00310107">
              <w:rPr>
                <w:b/>
                <w:bCs/>
              </w:rPr>
              <w:t xml:space="preserve">a </w:t>
            </w:r>
            <w:r w:rsidR="00BD2BE2">
              <w:rPr>
                <w:b/>
                <w:bCs/>
              </w:rPr>
              <w:t xml:space="preserve">rationale as to why </w:t>
            </w:r>
            <w:r w:rsidR="000558E2">
              <w:rPr>
                <w:b/>
                <w:bCs/>
              </w:rPr>
              <w:t xml:space="preserve">your </w:t>
            </w:r>
            <w:r w:rsidR="00BD2BE2">
              <w:rPr>
                <w:b/>
                <w:bCs/>
              </w:rPr>
              <w:t>product</w:t>
            </w:r>
            <w:r w:rsidR="00B33B6C">
              <w:rPr>
                <w:b/>
                <w:bCs/>
              </w:rPr>
              <w:t>s</w:t>
            </w:r>
            <w:r w:rsidR="00BD2BE2">
              <w:rPr>
                <w:b/>
                <w:bCs/>
              </w:rPr>
              <w:t xml:space="preserve"> would be successful in today’s market. </w:t>
            </w:r>
            <w:r w:rsidR="00B70CB7">
              <w:rPr>
                <w:b/>
                <w:bCs/>
              </w:rPr>
              <w:t>Consider</w:t>
            </w:r>
            <w:r w:rsidR="00BD2BE2">
              <w:rPr>
                <w:b/>
                <w:bCs/>
              </w:rPr>
              <w:t xml:space="preserve"> </w:t>
            </w:r>
            <w:r w:rsidR="00310107">
              <w:rPr>
                <w:b/>
                <w:bCs/>
              </w:rPr>
              <w:t xml:space="preserve">the </w:t>
            </w:r>
            <w:r w:rsidR="00BD2BE2">
              <w:rPr>
                <w:b/>
                <w:bCs/>
              </w:rPr>
              <w:t xml:space="preserve">price, profitability, </w:t>
            </w:r>
            <w:r w:rsidR="00B33B6C">
              <w:rPr>
                <w:b/>
                <w:bCs/>
              </w:rPr>
              <w:t>and marketability of you</w:t>
            </w:r>
            <w:r w:rsidR="00B70CB7">
              <w:rPr>
                <w:b/>
                <w:bCs/>
              </w:rPr>
              <w:t>r</w:t>
            </w:r>
            <w:r w:rsidR="00B33B6C">
              <w:rPr>
                <w:b/>
                <w:bCs/>
              </w:rPr>
              <w:t xml:space="preserve"> products</w:t>
            </w:r>
            <w:r w:rsidR="00654ADA">
              <w:rPr>
                <w:b/>
                <w:bCs/>
              </w:rPr>
              <w:t>.</w:t>
            </w:r>
            <w:r w:rsidR="00527D10" w:rsidRPr="47952EBD">
              <w:rPr>
                <w:b/>
                <w:bCs/>
              </w:rPr>
              <w:t xml:space="preserve"> </w:t>
            </w:r>
            <w:r w:rsidR="00527D10" w:rsidRPr="47952EBD">
              <w:rPr>
                <w:i/>
                <w:iCs/>
              </w:rPr>
              <w:t>(</w:t>
            </w:r>
            <w:r w:rsidR="00132069">
              <w:rPr>
                <w:i/>
                <w:iCs/>
              </w:rPr>
              <w:t>250</w:t>
            </w:r>
            <w:r w:rsidR="00527D10" w:rsidRPr="47952EBD">
              <w:rPr>
                <w:i/>
                <w:iCs/>
              </w:rPr>
              <w:t>-word</w:t>
            </w:r>
            <w:r w:rsidR="00527D10" w:rsidRPr="002617F5">
              <w:rPr>
                <w:i/>
              </w:rPr>
              <w:t xml:space="preserve"> max)</w:t>
            </w:r>
          </w:p>
        </w:tc>
      </w:tr>
      <w:tr w:rsidR="00633F22" w14:paraId="26E389FA" w14:textId="77777777" w:rsidTr="006B1729">
        <w:trPr>
          <w:trHeight w:val="5041"/>
        </w:trPr>
        <w:tc>
          <w:tcPr>
            <w:tcW w:w="9294" w:type="dxa"/>
            <w:shd w:val="clear" w:color="auto" w:fill="D9D9D9" w:themeFill="background1" w:themeFillShade="D9"/>
          </w:tcPr>
          <w:p w14:paraId="2BD43909" w14:textId="52791B2E" w:rsidR="00633F22" w:rsidRPr="003B202D" w:rsidRDefault="003A099D" w:rsidP="00B234D6">
            <w:pPr>
              <w:pStyle w:val="NoSpacing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Please discuss briefly, the business model of your products </w:t>
            </w:r>
            <w:r w:rsidR="00076DAE">
              <w:rPr>
                <w:color w:val="595959" w:themeColor="text1" w:themeTint="A6"/>
              </w:rPr>
              <w:t xml:space="preserve">including price, </w:t>
            </w:r>
            <w:r w:rsidR="00A50A8B">
              <w:rPr>
                <w:color w:val="595959" w:themeColor="text1" w:themeTint="A6"/>
              </w:rPr>
              <w:t>targeted consumer market</w:t>
            </w:r>
            <w:r w:rsidR="00C8426A">
              <w:rPr>
                <w:color w:val="595959" w:themeColor="text1" w:themeTint="A6"/>
              </w:rPr>
              <w:t xml:space="preserve"> as well as proposed sales and marketing </w:t>
            </w:r>
            <w:r w:rsidR="006B1729">
              <w:rPr>
                <w:color w:val="595959" w:themeColor="text1" w:themeTint="A6"/>
              </w:rPr>
              <w:t>strategy.</w:t>
            </w:r>
            <w:r w:rsidR="00050415">
              <w:rPr>
                <w:color w:val="595959" w:themeColor="text1" w:themeTint="A6"/>
              </w:rPr>
              <w:t xml:space="preserve"> Please </w:t>
            </w:r>
            <w:r w:rsidR="008E5712">
              <w:rPr>
                <w:color w:val="595959" w:themeColor="text1" w:themeTint="A6"/>
              </w:rPr>
              <w:t xml:space="preserve">support your </w:t>
            </w:r>
            <w:r w:rsidR="005C683E">
              <w:rPr>
                <w:color w:val="595959" w:themeColor="text1" w:themeTint="A6"/>
              </w:rPr>
              <w:t>response</w:t>
            </w:r>
            <w:r w:rsidR="00233D3B">
              <w:rPr>
                <w:color w:val="595959" w:themeColor="text1" w:themeTint="A6"/>
              </w:rPr>
              <w:t xml:space="preserve"> with data and facts when possible</w:t>
            </w:r>
            <w:r w:rsidR="000C15E6">
              <w:rPr>
                <w:color w:val="595959" w:themeColor="text1" w:themeTint="A6"/>
              </w:rPr>
              <w:t>.</w:t>
            </w:r>
          </w:p>
          <w:p w14:paraId="079CD6A7" w14:textId="77777777" w:rsidR="00633F22" w:rsidRDefault="00633F22" w:rsidP="00B234D6">
            <w:pPr>
              <w:pStyle w:val="NoSpacing"/>
            </w:pPr>
          </w:p>
        </w:tc>
      </w:tr>
    </w:tbl>
    <w:p w14:paraId="442E0028" w14:textId="2827DB44" w:rsidR="00F56EF3" w:rsidRPr="002617F5" w:rsidRDefault="00F56EF3" w:rsidP="00F56EF3">
      <w:pPr>
        <w:pStyle w:val="NoSpacing"/>
        <w:rPr>
          <w:b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D7848" w14:paraId="520C93D5" w14:textId="77777777" w:rsidTr="003A09F8">
        <w:trPr>
          <w:trHeight w:val="303"/>
        </w:trPr>
        <w:tc>
          <w:tcPr>
            <w:tcW w:w="9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</w:tcPr>
          <w:p w14:paraId="765FBE18" w14:textId="133CD6A2" w:rsidR="008D7848" w:rsidRPr="008D7848" w:rsidRDefault="008D7848" w:rsidP="00B234D6">
            <w:pPr>
              <w:pStyle w:val="NoSpacing"/>
              <w:rPr>
                <w:b/>
              </w:rPr>
            </w:pPr>
            <w:r w:rsidRPr="00963249">
              <w:rPr>
                <w:b/>
              </w:rPr>
              <w:t>Are there any special transport and handling considerations?</w:t>
            </w:r>
            <w:r>
              <w:rPr>
                <w:b/>
              </w:rPr>
              <w:t xml:space="preserve"> </w:t>
            </w:r>
            <w:r w:rsidRPr="002617F5">
              <w:rPr>
                <w:i/>
              </w:rPr>
              <w:t>(</w:t>
            </w:r>
            <w:r w:rsidR="00BC181B">
              <w:rPr>
                <w:i/>
              </w:rPr>
              <w:t>2</w:t>
            </w:r>
            <w:r w:rsidR="00BD43B0" w:rsidRPr="002617F5">
              <w:rPr>
                <w:i/>
              </w:rPr>
              <w:t>00-word</w:t>
            </w:r>
            <w:r w:rsidR="00BD43B0">
              <w:rPr>
                <w:i/>
              </w:rPr>
              <w:t>s</w:t>
            </w:r>
            <w:r w:rsidRPr="002617F5">
              <w:rPr>
                <w:i/>
              </w:rPr>
              <w:t xml:space="preserve"> max)</w:t>
            </w:r>
          </w:p>
        </w:tc>
      </w:tr>
      <w:tr w:rsidR="00BC181B" w14:paraId="0073383A" w14:textId="77777777">
        <w:trPr>
          <w:trHeight w:val="5632"/>
        </w:trPr>
        <w:tc>
          <w:tcPr>
            <w:tcW w:w="935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E54B8CA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7341FFD6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4600A882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224D4F22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0AE17EE8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07CE3C90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0DF60F39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4790289F" w14:textId="77777777" w:rsidR="00BC181B" w:rsidRPr="00784DCA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</w:tc>
      </w:tr>
      <w:tr w:rsidR="00910EF4" w14:paraId="12E92697" w14:textId="77777777" w:rsidTr="003A09F8">
        <w:trPr>
          <w:trHeight w:val="314"/>
        </w:trPr>
        <w:tc>
          <w:tcPr>
            <w:tcW w:w="9355" w:type="dxa"/>
            <w:shd w:val="clear" w:color="auto" w:fill="17365D" w:themeFill="text2" w:themeFillShade="BF"/>
          </w:tcPr>
          <w:p w14:paraId="694B903B" w14:textId="7DCBF7A0" w:rsidR="00910EF4" w:rsidRPr="00D92C36" w:rsidRDefault="00910EF4" w:rsidP="00B234D6">
            <w:pPr>
              <w:pStyle w:val="NoSpacing"/>
              <w:rPr>
                <w:i/>
              </w:rPr>
            </w:pPr>
            <w:r>
              <w:rPr>
                <w:b/>
              </w:rPr>
              <w:lastRenderedPageBreak/>
              <w:t>References (if any)</w:t>
            </w:r>
          </w:p>
        </w:tc>
      </w:tr>
      <w:tr w:rsidR="00910EF4" w14:paraId="7CDEF6F1" w14:textId="77777777" w:rsidTr="003A09F8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14:paraId="0AEB3863" w14:textId="77777777" w:rsidR="00910EF4" w:rsidRDefault="00910EF4" w:rsidP="00B234D6">
            <w:pPr>
              <w:pStyle w:val="NoSpacing"/>
            </w:pPr>
          </w:p>
        </w:tc>
      </w:tr>
    </w:tbl>
    <w:p w14:paraId="6E74ECC3" w14:textId="4DDCC5E2" w:rsidR="00ED240A" w:rsidRPr="002A0BCF" w:rsidRDefault="00ED240A">
      <w:pPr>
        <w:tabs>
          <w:tab w:val="left" w:pos="6561"/>
        </w:tabs>
      </w:pPr>
    </w:p>
    <w:sectPr w:rsidR="00ED240A" w:rsidRPr="002A0BCF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89010" w14:textId="77777777" w:rsidR="00D45596" w:rsidRDefault="00D45596" w:rsidP="008A6C00">
      <w:pPr>
        <w:spacing w:after="0" w:line="240" w:lineRule="auto"/>
      </w:pPr>
      <w:r>
        <w:separator/>
      </w:r>
    </w:p>
  </w:endnote>
  <w:endnote w:type="continuationSeparator" w:id="0">
    <w:p w14:paraId="5F26D5A1" w14:textId="77777777" w:rsidR="00D45596" w:rsidRDefault="00D45596" w:rsidP="008A6C00">
      <w:pPr>
        <w:spacing w:after="0" w:line="240" w:lineRule="auto"/>
      </w:pPr>
      <w:r>
        <w:continuationSeparator/>
      </w:r>
    </w:p>
  </w:endnote>
  <w:endnote w:type="continuationNotice" w:id="1">
    <w:p w14:paraId="410EEF6E" w14:textId="77777777" w:rsidR="00D45596" w:rsidRDefault="00D455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A7774" w14:textId="1608A7A3" w:rsidR="00963249" w:rsidRPr="00705691" w:rsidRDefault="001B2CAC" w:rsidP="00705691">
    <w:pPr>
      <w:pStyle w:val="Footer"/>
    </w:pPr>
    <w:sdt>
      <w:sdtPr>
        <w:id w:val="17012841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05691">
          <w:t>Product Submission Form</w:t>
        </w:r>
        <w:r w:rsidR="00705691">
          <w:ptab w:relativeTo="margin" w:alignment="center" w:leader="none"/>
        </w:r>
        <w:r w:rsidR="00705691">
          <w:fldChar w:fldCharType="begin"/>
        </w:r>
        <w:r w:rsidR="00705691">
          <w:instrText xml:space="preserve"> PAGE   \* MERGEFORMAT </w:instrText>
        </w:r>
        <w:r w:rsidR="00705691">
          <w:fldChar w:fldCharType="separate"/>
        </w:r>
        <w:r w:rsidR="00D46A15">
          <w:rPr>
            <w:noProof/>
          </w:rPr>
          <w:t>1</w:t>
        </w:r>
        <w:r w:rsidR="00705691">
          <w:rPr>
            <w:noProof/>
          </w:rPr>
          <w:fldChar w:fldCharType="end"/>
        </w:r>
        <w:r w:rsidR="00705691">
          <w:t xml:space="preserve"> </w:t>
        </w:r>
        <w:r w:rsidR="00705691">
          <w:ptab w:relativeTo="margin" w:alignment="right" w:leader="none"/>
        </w:r>
        <w:r w:rsidR="00705691">
          <w:t xml:space="preserve">Revised </w:t>
        </w:r>
      </w:sdtContent>
    </w:sdt>
    <w:r w:rsidR="00705691" w:rsidRPr="00705691">
      <w:t xml:space="preserve"> </w:t>
    </w:r>
    <w:r w:rsidR="00424D94">
      <w:t>0</w:t>
    </w:r>
    <w:r w:rsidR="00903456">
      <w:t>3</w:t>
    </w:r>
    <w:r w:rsidR="00AD1655">
      <w:t>/20</w:t>
    </w:r>
    <w:r w:rsidR="00107AED">
      <w:t>2</w:t>
    </w:r>
    <w:r w:rsidR="00903456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AC665" w14:textId="77777777" w:rsidR="00D45596" w:rsidRDefault="00D45596" w:rsidP="008A6C00">
      <w:pPr>
        <w:spacing w:after="0" w:line="240" w:lineRule="auto"/>
      </w:pPr>
      <w:r>
        <w:separator/>
      </w:r>
    </w:p>
  </w:footnote>
  <w:footnote w:type="continuationSeparator" w:id="0">
    <w:p w14:paraId="40BE0448" w14:textId="77777777" w:rsidR="00D45596" w:rsidRDefault="00D45596" w:rsidP="008A6C00">
      <w:pPr>
        <w:spacing w:after="0" w:line="240" w:lineRule="auto"/>
      </w:pPr>
      <w:r>
        <w:continuationSeparator/>
      </w:r>
    </w:p>
  </w:footnote>
  <w:footnote w:type="continuationNotice" w:id="1">
    <w:p w14:paraId="1042B640" w14:textId="77777777" w:rsidR="00D45596" w:rsidRDefault="00D455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DC47F" w14:textId="59A377EA" w:rsidR="0053566E" w:rsidRPr="005F773D" w:rsidRDefault="685D46E1" w:rsidP="00F44889">
    <w:pPr>
      <w:spacing w:line="240" w:lineRule="auto"/>
      <w:contextualSpacing/>
      <w:rPr>
        <w:sz w:val="44"/>
        <w:szCs w:val="4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51F449B" wp14:editId="55B4F53D">
          <wp:simplePos x="0" y="0"/>
          <wp:positionH relativeFrom="column">
            <wp:posOffset>5137609</wp:posOffset>
          </wp:positionH>
          <wp:positionV relativeFrom="paragraph">
            <wp:posOffset>-96895</wp:posOffset>
          </wp:positionV>
          <wp:extent cx="1308341" cy="893258"/>
          <wp:effectExtent l="0" t="0" r="6350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81" r="6905"/>
                  <a:stretch/>
                </pic:blipFill>
                <pic:spPr bwMode="auto">
                  <a:xfrm>
                    <a:off x="0" y="0"/>
                    <a:ext cx="1308341" cy="89325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5440B71D" w:rsidRPr="685D46E1">
      <w:rPr>
        <w:sz w:val="44"/>
        <w:szCs w:val="44"/>
      </w:rPr>
      <w:t xml:space="preserve">The </w:t>
    </w:r>
    <w:r w:rsidR="00C91337">
      <w:rPr>
        <w:sz w:val="44"/>
        <w:szCs w:val="44"/>
      </w:rPr>
      <w:t>9</w:t>
    </w:r>
    <w:r w:rsidR="5440B71D" w:rsidRPr="685D46E1">
      <w:rPr>
        <w:sz w:val="44"/>
        <w:szCs w:val="44"/>
        <w:vertAlign w:val="superscript"/>
      </w:rPr>
      <w:t>th</w:t>
    </w:r>
    <w:r w:rsidR="5440B71D" w:rsidRPr="685D46E1">
      <w:rPr>
        <w:sz w:val="44"/>
        <w:szCs w:val="44"/>
      </w:rPr>
      <w:t xml:space="preserve"> Annual Ocean Spray Cranberries, Inc.</w:t>
    </w:r>
    <w:r w:rsidR="5440B71D">
      <w:rPr>
        <w:sz w:val="44"/>
        <w:szCs w:val="44"/>
      </w:rPr>
      <w:t xml:space="preserve"> </w:t>
    </w:r>
    <w:r w:rsidR="5440B71D" w:rsidRPr="005F773D">
      <w:rPr>
        <w:sz w:val="44"/>
        <w:szCs w:val="44"/>
      </w:rPr>
      <w:t>Student Product Development Competition</w:t>
    </w:r>
  </w:p>
  <w:p w14:paraId="55F90354" w14:textId="23383213" w:rsidR="008A6C00" w:rsidRDefault="008A6C00" w:rsidP="005F773D">
    <w:pPr>
      <w:pStyle w:val="Header"/>
      <w:tabs>
        <w:tab w:val="clear" w:pos="4680"/>
        <w:tab w:val="clear" w:pos="9360"/>
        <w:tab w:val="left" w:pos="7313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DAzsTQ2MTIxNTVU0lEKTi0uzszPAymwqAUATvS+BywAAAA="/>
  </w:docVars>
  <w:rsids>
    <w:rsidRoot w:val="00817804"/>
    <w:rsid w:val="00017A51"/>
    <w:rsid w:val="00021AEE"/>
    <w:rsid w:val="00024588"/>
    <w:rsid w:val="000245F2"/>
    <w:rsid w:val="000322E0"/>
    <w:rsid w:val="00037851"/>
    <w:rsid w:val="00043119"/>
    <w:rsid w:val="000432FA"/>
    <w:rsid w:val="00050415"/>
    <w:rsid w:val="00052F3B"/>
    <w:rsid w:val="000558E2"/>
    <w:rsid w:val="00066E71"/>
    <w:rsid w:val="000739CA"/>
    <w:rsid w:val="00076DAE"/>
    <w:rsid w:val="00087F2C"/>
    <w:rsid w:val="000937A8"/>
    <w:rsid w:val="000A0DA5"/>
    <w:rsid w:val="000C15E6"/>
    <w:rsid w:val="000C6DEF"/>
    <w:rsid w:val="00105D29"/>
    <w:rsid w:val="00107AED"/>
    <w:rsid w:val="00111371"/>
    <w:rsid w:val="001215A7"/>
    <w:rsid w:val="00132069"/>
    <w:rsid w:val="00134FEF"/>
    <w:rsid w:val="00141B76"/>
    <w:rsid w:val="00155155"/>
    <w:rsid w:val="00163911"/>
    <w:rsid w:val="00174B3D"/>
    <w:rsid w:val="00180D8B"/>
    <w:rsid w:val="00181E31"/>
    <w:rsid w:val="001920AD"/>
    <w:rsid w:val="001964A0"/>
    <w:rsid w:val="001A6135"/>
    <w:rsid w:val="001B2CAC"/>
    <w:rsid w:val="001B47BE"/>
    <w:rsid w:val="001C0695"/>
    <w:rsid w:val="001D1A04"/>
    <w:rsid w:val="00212702"/>
    <w:rsid w:val="00217908"/>
    <w:rsid w:val="00226374"/>
    <w:rsid w:val="00227A92"/>
    <w:rsid w:val="00233D3B"/>
    <w:rsid w:val="00237CBD"/>
    <w:rsid w:val="00260901"/>
    <w:rsid w:val="002617F5"/>
    <w:rsid w:val="002752B8"/>
    <w:rsid w:val="00281806"/>
    <w:rsid w:val="00286781"/>
    <w:rsid w:val="002A0BCF"/>
    <w:rsid w:val="002C7D36"/>
    <w:rsid w:val="002E3476"/>
    <w:rsid w:val="002F07BB"/>
    <w:rsid w:val="00302818"/>
    <w:rsid w:val="00310107"/>
    <w:rsid w:val="00311EA2"/>
    <w:rsid w:val="003141CF"/>
    <w:rsid w:val="00315981"/>
    <w:rsid w:val="003304A8"/>
    <w:rsid w:val="00334446"/>
    <w:rsid w:val="003415F0"/>
    <w:rsid w:val="00344681"/>
    <w:rsid w:val="003546B5"/>
    <w:rsid w:val="00361986"/>
    <w:rsid w:val="0038006D"/>
    <w:rsid w:val="0039321D"/>
    <w:rsid w:val="003A099D"/>
    <w:rsid w:val="003A09F8"/>
    <w:rsid w:val="003B202D"/>
    <w:rsid w:val="003B656B"/>
    <w:rsid w:val="003B68C1"/>
    <w:rsid w:val="003D367F"/>
    <w:rsid w:val="003D7475"/>
    <w:rsid w:val="003F6203"/>
    <w:rsid w:val="003F7B5F"/>
    <w:rsid w:val="00402239"/>
    <w:rsid w:val="0042245E"/>
    <w:rsid w:val="00422D94"/>
    <w:rsid w:val="00424D94"/>
    <w:rsid w:val="0043536B"/>
    <w:rsid w:val="00445324"/>
    <w:rsid w:val="00451D7B"/>
    <w:rsid w:val="00460B49"/>
    <w:rsid w:val="00464B3D"/>
    <w:rsid w:val="004A15A9"/>
    <w:rsid w:val="004B5108"/>
    <w:rsid w:val="004D5930"/>
    <w:rsid w:val="004D7610"/>
    <w:rsid w:val="004E2012"/>
    <w:rsid w:val="004E3BDF"/>
    <w:rsid w:val="004E7329"/>
    <w:rsid w:val="004F56B5"/>
    <w:rsid w:val="005048EC"/>
    <w:rsid w:val="00504973"/>
    <w:rsid w:val="00511BC6"/>
    <w:rsid w:val="00527D10"/>
    <w:rsid w:val="005300B2"/>
    <w:rsid w:val="0053566E"/>
    <w:rsid w:val="0055198C"/>
    <w:rsid w:val="005753F4"/>
    <w:rsid w:val="0057573A"/>
    <w:rsid w:val="005A75AF"/>
    <w:rsid w:val="005C36F0"/>
    <w:rsid w:val="005C683E"/>
    <w:rsid w:val="005D1232"/>
    <w:rsid w:val="005F773D"/>
    <w:rsid w:val="006013C4"/>
    <w:rsid w:val="00614CE4"/>
    <w:rsid w:val="00621F8B"/>
    <w:rsid w:val="00622BAD"/>
    <w:rsid w:val="00624375"/>
    <w:rsid w:val="00633F22"/>
    <w:rsid w:val="0065034B"/>
    <w:rsid w:val="00654ADA"/>
    <w:rsid w:val="006562B9"/>
    <w:rsid w:val="00657E5B"/>
    <w:rsid w:val="00673EC3"/>
    <w:rsid w:val="00677AAC"/>
    <w:rsid w:val="006946BC"/>
    <w:rsid w:val="006A7E66"/>
    <w:rsid w:val="006B1729"/>
    <w:rsid w:val="006B31E1"/>
    <w:rsid w:val="006B4E74"/>
    <w:rsid w:val="006C24F1"/>
    <w:rsid w:val="006C75EF"/>
    <w:rsid w:val="006D2DEE"/>
    <w:rsid w:val="006E0F59"/>
    <w:rsid w:val="006F701D"/>
    <w:rsid w:val="006F79C6"/>
    <w:rsid w:val="007017B9"/>
    <w:rsid w:val="00702D46"/>
    <w:rsid w:val="00705691"/>
    <w:rsid w:val="007064B9"/>
    <w:rsid w:val="0071069D"/>
    <w:rsid w:val="007130CE"/>
    <w:rsid w:val="007157C3"/>
    <w:rsid w:val="00727BD5"/>
    <w:rsid w:val="0075398D"/>
    <w:rsid w:val="00760BF8"/>
    <w:rsid w:val="00762062"/>
    <w:rsid w:val="00784DCA"/>
    <w:rsid w:val="007876C9"/>
    <w:rsid w:val="007B6FD4"/>
    <w:rsid w:val="007E039A"/>
    <w:rsid w:val="007E23CA"/>
    <w:rsid w:val="007E768F"/>
    <w:rsid w:val="00801727"/>
    <w:rsid w:val="00801934"/>
    <w:rsid w:val="008025AC"/>
    <w:rsid w:val="00805583"/>
    <w:rsid w:val="00811806"/>
    <w:rsid w:val="00817804"/>
    <w:rsid w:val="008404FF"/>
    <w:rsid w:val="008418E3"/>
    <w:rsid w:val="00850641"/>
    <w:rsid w:val="008610CD"/>
    <w:rsid w:val="0087401B"/>
    <w:rsid w:val="0088004D"/>
    <w:rsid w:val="008A5C05"/>
    <w:rsid w:val="008A6967"/>
    <w:rsid w:val="008A6C00"/>
    <w:rsid w:val="008A6ED1"/>
    <w:rsid w:val="008B01BF"/>
    <w:rsid w:val="008B347F"/>
    <w:rsid w:val="008B67C5"/>
    <w:rsid w:val="008C3E15"/>
    <w:rsid w:val="008D1BBB"/>
    <w:rsid w:val="008D7848"/>
    <w:rsid w:val="008E5712"/>
    <w:rsid w:val="008F4D37"/>
    <w:rsid w:val="00900471"/>
    <w:rsid w:val="00901AD1"/>
    <w:rsid w:val="00903456"/>
    <w:rsid w:val="009058A2"/>
    <w:rsid w:val="00910EF4"/>
    <w:rsid w:val="009126AB"/>
    <w:rsid w:val="00943D9C"/>
    <w:rsid w:val="00954383"/>
    <w:rsid w:val="00961C24"/>
    <w:rsid w:val="00963249"/>
    <w:rsid w:val="009635B2"/>
    <w:rsid w:val="0099595A"/>
    <w:rsid w:val="00995B57"/>
    <w:rsid w:val="009A0DD5"/>
    <w:rsid w:val="009B3066"/>
    <w:rsid w:val="009B7A29"/>
    <w:rsid w:val="009D7F1B"/>
    <w:rsid w:val="009E05F0"/>
    <w:rsid w:val="009E41B2"/>
    <w:rsid w:val="009F0280"/>
    <w:rsid w:val="00A0037A"/>
    <w:rsid w:val="00A154E6"/>
    <w:rsid w:val="00A1593D"/>
    <w:rsid w:val="00A50A8B"/>
    <w:rsid w:val="00A5182B"/>
    <w:rsid w:val="00A51F49"/>
    <w:rsid w:val="00A53490"/>
    <w:rsid w:val="00A67B81"/>
    <w:rsid w:val="00A93D41"/>
    <w:rsid w:val="00AA79FF"/>
    <w:rsid w:val="00AD1655"/>
    <w:rsid w:val="00AE2D5E"/>
    <w:rsid w:val="00B17400"/>
    <w:rsid w:val="00B234D6"/>
    <w:rsid w:val="00B269EA"/>
    <w:rsid w:val="00B33B6C"/>
    <w:rsid w:val="00B407C9"/>
    <w:rsid w:val="00B424E9"/>
    <w:rsid w:val="00B51917"/>
    <w:rsid w:val="00B55903"/>
    <w:rsid w:val="00B56EFD"/>
    <w:rsid w:val="00B61595"/>
    <w:rsid w:val="00B6316D"/>
    <w:rsid w:val="00B632A5"/>
    <w:rsid w:val="00B6790A"/>
    <w:rsid w:val="00B70CB7"/>
    <w:rsid w:val="00B767EF"/>
    <w:rsid w:val="00B86D3C"/>
    <w:rsid w:val="00B90F3A"/>
    <w:rsid w:val="00B946A2"/>
    <w:rsid w:val="00BA1D3A"/>
    <w:rsid w:val="00BA3E7D"/>
    <w:rsid w:val="00BB0C0D"/>
    <w:rsid w:val="00BC0E34"/>
    <w:rsid w:val="00BC181B"/>
    <w:rsid w:val="00BD2BE2"/>
    <w:rsid w:val="00BD43B0"/>
    <w:rsid w:val="00BD473A"/>
    <w:rsid w:val="00BD6F18"/>
    <w:rsid w:val="00BE53E7"/>
    <w:rsid w:val="00C03993"/>
    <w:rsid w:val="00C052B4"/>
    <w:rsid w:val="00C05825"/>
    <w:rsid w:val="00C102A6"/>
    <w:rsid w:val="00C15AB4"/>
    <w:rsid w:val="00C42D44"/>
    <w:rsid w:val="00C57B97"/>
    <w:rsid w:val="00C6665A"/>
    <w:rsid w:val="00C77AF1"/>
    <w:rsid w:val="00C82614"/>
    <w:rsid w:val="00C8426A"/>
    <w:rsid w:val="00C91337"/>
    <w:rsid w:val="00C91699"/>
    <w:rsid w:val="00CC5198"/>
    <w:rsid w:val="00CF413D"/>
    <w:rsid w:val="00CF6060"/>
    <w:rsid w:val="00D00380"/>
    <w:rsid w:val="00D01574"/>
    <w:rsid w:val="00D03DE0"/>
    <w:rsid w:val="00D040AA"/>
    <w:rsid w:val="00D1087F"/>
    <w:rsid w:val="00D13CA7"/>
    <w:rsid w:val="00D20DA8"/>
    <w:rsid w:val="00D22CC9"/>
    <w:rsid w:val="00D25A7F"/>
    <w:rsid w:val="00D30C28"/>
    <w:rsid w:val="00D3188B"/>
    <w:rsid w:val="00D35F08"/>
    <w:rsid w:val="00D4151E"/>
    <w:rsid w:val="00D417C9"/>
    <w:rsid w:val="00D4421F"/>
    <w:rsid w:val="00D45397"/>
    <w:rsid w:val="00D45596"/>
    <w:rsid w:val="00D46A15"/>
    <w:rsid w:val="00D55F23"/>
    <w:rsid w:val="00D56757"/>
    <w:rsid w:val="00D62BAB"/>
    <w:rsid w:val="00D92C36"/>
    <w:rsid w:val="00D97771"/>
    <w:rsid w:val="00DB1274"/>
    <w:rsid w:val="00DB1A0C"/>
    <w:rsid w:val="00DC7BD7"/>
    <w:rsid w:val="00DD0078"/>
    <w:rsid w:val="00DD03B5"/>
    <w:rsid w:val="00DD5647"/>
    <w:rsid w:val="00DE269F"/>
    <w:rsid w:val="00DE2A00"/>
    <w:rsid w:val="00DF23AE"/>
    <w:rsid w:val="00DF3968"/>
    <w:rsid w:val="00DF72AB"/>
    <w:rsid w:val="00E03F70"/>
    <w:rsid w:val="00E1048B"/>
    <w:rsid w:val="00E20A4E"/>
    <w:rsid w:val="00E30534"/>
    <w:rsid w:val="00E36AF8"/>
    <w:rsid w:val="00E50DC1"/>
    <w:rsid w:val="00E57435"/>
    <w:rsid w:val="00E62236"/>
    <w:rsid w:val="00E63F43"/>
    <w:rsid w:val="00E7633C"/>
    <w:rsid w:val="00E9395B"/>
    <w:rsid w:val="00E94294"/>
    <w:rsid w:val="00EA2671"/>
    <w:rsid w:val="00EB5AFA"/>
    <w:rsid w:val="00EB6BF6"/>
    <w:rsid w:val="00EC6B67"/>
    <w:rsid w:val="00ED240A"/>
    <w:rsid w:val="00ED5FA0"/>
    <w:rsid w:val="00EE4247"/>
    <w:rsid w:val="00EF004C"/>
    <w:rsid w:val="00EF7083"/>
    <w:rsid w:val="00F0287E"/>
    <w:rsid w:val="00F11F8C"/>
    <w:rsid w:val="00F14B40"/>
    <w:rsid w:val="00F20F39"/>
    <w:rsid w:val="00F22A01"/>
    <w:rsid w:val="00F256ED"/>
    <w:rsid w:val="00F40DB0"/>
    <w:rsid w:val="00F44889"/>
    <w:rsid w:val="00F5123D"/>
    <w:rsid w:val="00F52EA0"/>
    <w:rsid w:val="00F56EF3"/>
    <w:rsid w:val="00F6614D"/>
    <w:rsid w:val="00F73E46"/>
    <w:rsid w:val="00F74B48"/>
    <w:rsid w:val="00F83AFD"/>
    <w:rsid w:val="00F83E5E"/>
    <w:rsid w:val="00F859FE"/>
    <w:rsid w:val="00FA0D41"/>
    <w:rsid w:val="00FA4331"/>
    <w:rsid w:val="00FA504D"/>
    <w:rsid w:val="00FA5587"/>
    <w:rsid w:val="00FB263A"/>
    <w:rsid w:val="00FC50F3"/>
    <w:rsid w:val="00FD30B0"/>
    <w:rsid w:val="00FD5703"/>
    <w:rsid w:val="00FD6F09"/>
    <w:rsid w:val="00FF32E9"/>
    <w:rsid w:val="03B1E431"/>
    <w:rsid w:val="0696D4F5"/>
    <w:rsid w:val="09B733A4"/>
    <w:rsid w:val="0C02FEF9"/>
    <w:rsid w:val="0ED55FC3"/>
    <w:rsid w:val="19254A00"/>
    <w:rsid w:val="1C694D62"/>
    <w:rsid w:val="1EA4981F"/>
    <w:rsid w:val="27E748A5"/>
    <w:rsid w:val="2A6DFD0D"/>
    <w:rsid w:val="2C7EA917"/>
    <w:rsid w:val="2D4DA922"/>
    <w:rsid w:val="3052F543"/>
    <w:rsid w:val="36491FA9"/>
    <w:rsid w:val="39C8C055"/>
    <w:rsid w:val="47952EBD"/>
    <w:rsid w:val="4F768E41"/>
    <w:rsid w:val="543CCE7F"/>
    <w:rsid w:val="5440B71D"/>
    <w:rsid w:val="5C782F0C"/>
    <w:rsid w:val="60C4D8CF"/>
    <w:rsid w:val="68005685"/>
    <w:rsid w:val="685D46E1"/>
    <w:rsid w:val="6AC5160B"/>
    <w:rsid w:val="6AD8B103"/>
    <w:rsid w:val="7495257B"/>
    <w:rsid w:val="7AF76B68"/>
    <w:rsid w:val="7B3E4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409807"/>
  <w15:docId w15:val="{B82DA24D-3777-46E8-BDC0-92614A82E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3E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73EC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407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07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07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07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07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7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7C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6C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C00"/>
  </w:style>
  <w:style w:type="paragraph" w:styleId="Footer">
    <w:name w:val="footer"/>
    <w:basedOn w:val="Normal"/>
    <w:link w:val="FooterChar"/>
    <w:uiPriority w:val="99"/>
    <w:unhideWhenUsed/>
    <w:rsid w:val="008A6C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C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9F0E6297EA84B894B171699D211E3" ma:contentTypeVersion="13" ma:contentTypeDescription="Create a new document." ma:contentTypeScope="" ma:versionID="8c73a0a7c3abc2ee28f77f5ca316716b">
  <xsd:schema xmlns:xsd="http://www.w3.org/2001/XMLSchema" xmlns:xs="http://www.w3.org/2001/XMLSchema" xmlns:p="http://schemas.microsoft.com/office/2006/metadata/properties" xmlns:ns2="95e1011d-fc09-464d-b582-e3c759aff104" xmlns:ns3="9c8e6f74-f9cd-49db-ba2b-00a350ed979b" targetNamespace="http://schemas.microsoft.com/office/2006/metadata/properties" ma:root="true" ma:fieldsID="dbf967c53b4949bf1cc66b23a016c99a" ns2:_="" ns3:_="">
    <xsd:import namespace="95e1011d-fc09-464d-b582-e3c759aff104"/>
    <xsd:import namespace="9c8e6f74-f9cd-49db-ba2b-00a350ed97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1011d-fc09-464d-b582-e3c759aff1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e6f74-f9cd-49db-ba2b-00a350ed97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B8BE52-4698-4E35-A474-B31B1FD3DA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1326F6-BCDF-4344-A54A-7D974C4C00DD}">
  <ds:schemaRefs>
    <ds:schemaRef ds:uri="95e1011d-fc09-464d-b582-e3c759aff104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9c8e6f74-f9cd-49db-ba2b-00a350ed979b"/>
  </ds:schemaRefs>
</ds:datastoreItem>
</file>

<file path=customXml/itemProps3.xml><?xml version="1.0" encoding="utf-8"?>
<ds:datastoreItem xmlns:ds="http://schemas.openxmlformats.org/officeDocument/2006/customXml" ds:itemID="{771255A2-2D7B-4002-B23D-8EB500E0A9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EE6655-57AC-45BA-AA58-61EFB80185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1011d-fc09-464d-b582-e3c759aff104"/>
    <ds:schemaRef ds:uri="9c8e6f74-f9cd-49db-ba2b-00a350ed97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360</Words>
  <Characters>2057</Characters>
  <Application>Microsoft Office Word</Application>
  <DocSecurity>0</DocSecurity>
  <Lines>17</Lines>
  <Paragraphs>4</Paragraphs>
  <ScaleCrop>false</ScaleCrop>
  <Company>Ocean Spray Cranberries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ean</dc:creator>
  <cp:keywords/>
  <cp:lastModifiedBy>Charley Morrill</cp:lastModifiedBy>
  <cp:revision>216</cp:revision>
  <dcterms:created xsi:type="dcterms:W3CDTF">2020-01-09T04:02:00Z</dcterms:created>
  <dcterms:modified xsi:type="dcterms:W3CDTF">2023-01-03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9F0E6297EA84B894B171699D211E3</vt:lpwstr>
  </property>
</Properties>
</file>